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 the</w:t>
      </w:r>
      <w:r>
        <w:t xml:space="preserve"> </w:t>
      </w:r>
      <w:r>
        <w:rPr>
          <w:b/>
          <w:bCs/>
        </w:rPr>
        <w:t xml:space="preserve">Fn key</w:t>
      </w:r>
      <w:r>
        <w:t xml:space="preserve"> </w:t>
      </w:r>
      <w:r>
        <w:t xml:space="preserve">is a special key found on most laptop and some desktop computer keyboards.</w:t>
      </w:r>
      <w:r>
        <w:t xml:space="preserve"> </w:t>
      </w:r>
      <w:hyperlink r:id="rId20">
        <w:r>
          <w:rPr>
            <w:rStyle w:val="Hyperlink"/>
          </w:rPr>
          <w:t xml:space="preserve">When pressed, it enables secondary functions for other keys, such as adjusting screen brightness, volume, or controlling audio/video playbac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tech learning resources you can expl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.</w:t>
      </w:r>
      <w:r>
        <w:t xml:space="preserve"> </w:t>
      </w:r>
      <w:hyperlink r:id="rId20">
        <w:r>
          <w:rPr>
            <w:rStyle w:val="Hyperlink"/>
          </w:rPr>
          <w:t xml:space="preserve">It offers three levels of AI training, including practical experience in AI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onlin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You can learn about topics like machine learning, game theory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 and events on various tech topics.</w:t>
      </w:r>
      <w:r>
        <w:t xml:space="preserve"> </w:t>
      </w:r>
      <w:hyperlink r:id="rId20">
        <w:r>
          <w:rPr>
            <w:rStyle w:val="Hyperlink"/>
          </w:rPr>
          <w:t xml:space="preserve">Check their offerings for valuable insigh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great resource for learning web development technologies such as HTML, CSS, and JavaScrip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howtogeek.com/741804/what-is-the-fn-or-function-key-on-a-keyboard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2" Target="https://www.online-tech-tips.com/computer-tips/what-is-the-fn-key-on-your-keyboard-and-what-does-it-do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howtogeek.com/741804/what-is-the-fn-or-function-key-on-a-keyboard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2" Target="https://www.online-tech-tips.com/computer-tips/what-is-the-fn-key-on-your-keyboard-and-what-does-it-do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9Z</dcterms:created>
  <dcterms:modified xsi:type="dcterms:W3CDTF">2024-03-23T04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